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4B407D98" w:rsidR="00794B98" w:rsidRPr="00CC073E" w:rsidRDefault="00794B98" w:rsidP="00794B98">
      <w:pPr>
        <w:pStyle w:val="1"/>
        <w:jc w:val="center"/>
        <w:rPr>
          <w:bCs/>
        </w:rPr>
      </w:pPr>
      <w:r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7F8A520B">
            <wp:extent cx="6477000" cy="3286607"/>
            <wp:effectExtent l="19050" t="19050" r="19050" b="285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ac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ac"/>
        <w:numPr>
          <w:ilvl w:val="0"/>
          <w:numId w:val="17"/>
        </w:numPr>
      </w:pPr>
      <w:r>
        <w:t>Make the header element flex container, align the elements center vertically.</w:t>
      </w:r>
    </w:p>
    <w:p w14:paraId="04823422" w14:textId="42054AF8" w:rsidR="00400091" w:rsidRPr="00675907" w:rsidRDefault="001D0314" w:rsidP="00675907">
      <w:pPr>
        <w:pStyle w:val="ac"/>
        <w:numPr>
          <w:ilvl w:val="0"/>
          <w:numId w:val="17"/>
        </w:numPr>
      </w:pPr>
      <w:r>
        <w:t>Change the body element flex direction to column when the screen is smaller than 500px.</w:t>
      </w:r>
      <w:r w:rsidR="00400091" w:rsidRPr="00675907"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5CC79129">
            <wp:extent cx="6626225" cy="4706620"/>
            <wp:effectExtent l="19050" t="19050" r="22225" b="1778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ac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7F247CBC" w14:textId="0B66C6AC" w:rsidR="00A3381C" w:rsidRPr="00675907" w:rsidRDefault="00794B98" w:rsidP="00A3381C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7FF091D8" w14:textId="62FE8723" w:rsidR="00400091" w:rsidRPr="00675907" w:rsidRDefault="00794B98" w:rsidP="0067590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  <w:r w:rsidR="00400091" w:rsidRPr="00675907"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34986891" w14:textId="134E2B81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42645D93">
            <wp:extent cx="3838929" cy="7178794"/>
            <wp:effectExtent l="19050" t="19050" r="2349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929" cy="7178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67097" w14:textId="5337809F" w:rsidR="00400091" w:rsidRPr="00675907" w:rsidRDefault="00794B98" w:rsidP="0067590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751735C5" w14:textId="5100FD70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041F1059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63B77C47" w14:textId="73B454C7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00BE11B0" w14:textId="0C681193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0F76EF39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76513EDD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60C427BC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603542D1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0AEA0AF8" w14:textId="612F0E5F" w:rsidR="0049079C" w:rsidRPr="00675907" w:rsidRDefault="00372561" w:rsidP="00372561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7D306594" w14:textId="6D23A125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lastRenderedPageBreak/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E2A04" w14:textId="77777777" w:rsidR="00BA7BE2" w:rsidRDefault="00BA7BE2" w:rsidP="008068A2">
      <w:pPr>
        <w:spacing w:after="0" w:line="240" w:lineRule="auto"/>
      </w:pPr>
      <w:r>
        <w:separator/>
      </w:r>
    </w:p>
  </w:endnote>
  <w:endnote w:type="continuationSeparator" w:id="0">
    <w:p w14:paraId="18036A4E" w14:textId="77777777" w:rsidR="00BA7BE2" w:rsidRDefault="00BA7B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FF8AC" w14:textId="77777777" w:rsidR="00BA7BE2" w:rsidRDefault="00BA7BE2" w:rsidP="008068A2">
      <w:pPr>
        <w:spacing w:after="0" w:line="240" w:lineRule="auto"/>
      </w:pPr>
      <w:r>
        <w:separator/>
      </w:r>
    </w:p>
  </w:footnote>
  <w:footnote w:type="continuationSeparator" w:id="0">
    <w:p w14:paraId="440B4776" w14:textId="77777777" w:rsidR="00BA7BE2" w:rsidRDefault="00BA7B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wUAJAGi9y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771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907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A7BE2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74B40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9</Pages>
  <Words>759</Words>
  <Characters>433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5</cp:revision>
  <cp:lastPrinted>2015-10-26T22:35:00Z</cp:lastPrinted>
  <dcterms:created xsi:type="dcterms:W3CDTF">2019-11-12T12:29:00Z</dcterms:created>
  <dcterms:modified xsi:type="dcterms:W3CDTF">2024-01-08T16:19:00Z</dcterms:modified>
  <cp:category>computer programming;programming;software development;software engineering</cp:category>
</cp:coreProperties>
</file>